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E3102" w14:textId="17549E27" w:rsidR="006161EF" w:rsidRDefault="006161EF" w:rsidP="006161EF">
      <w:pPr>
        <w:jc w:val="right"/>
      </w:pPr>
      <w:r>
        <w:t>Ver 1.0  15-Jul-2023</w:t>
      </w:r>
    </w:p>
    <w:p w14:paraId="1C952447" w14:textId="77777777" w:rsidR="006161EF" w:rsidRDefault="006161EF" w:rsidP="006161EF"/>
    <w:p w14:paraId="1302F1FF" w14:textId="6F32DD3E" w:rsidR="006161EF" w:rsidRDefault="00AE5211" w:rsidP="006161EF">
      <w:r>
        <w:t xml:space="preserve">Member Skills Database Roles, and Tasks     Group member skills database   (Document </w:t>
      </w:r>
      <w:r w:rsidR="002B2FBB">
        <w:t>2</w:t>
      </w:r>
      <w:r>
        <w:t>)</w:t>
      </w:r>
    </w:p>
    <w:p w14:paraId="30DBDAC1" w14:textId="77777777" w:rsidR="006161EF" w:rsidRDefault="006161EF" w:rsidP="006161EF"/>
    <w:p w14:paraId="730A9010" w14:textId="0EDCBCE6" w:rsidR="006161EF" w:rsidRDefault="006161EF" w:rsidP="006161EF">
      <w:r>
        <w:t>1. Data Analyst #1 (Member A): Task: Develop a structure for the data to be collected (name, location, skills, proficiency levels, LinkedIn, GitHub, resume links, etc.). Interacts with: Project Manager for task approval, and all group members to discuss the data structure.</w:t>
      </w:r>
    </w:p>
    <w:p w14:paraId="77459A23" w14:textId="77777777" w:rsidR="006161EF" w:rsidRDefault="006161EF" w:rsidP="006161EF"/>
    <w:p w14:paraId="4437394F" w14:textId="10D92407" w:rsidR="006161EF" w:rsidRDefault="006161EF" w:rsidP="006161EF">
      <w:r>
        <w:t>2. Project Manager (Member B): Task: Review and approve the data structure designed by Data Analyst #1. Oversee the process of data collection. Interacts with: Data Analyst #1 to approve the structure and Project Manager Assistant to assign the next task.</w:t>
      </w:r>
    </w:p>
    <w:p w14:paraId="159E6AA3" w14:textId="77777777" w:rsidR="006161EF" w:rsidRDefault="006161EF" w:rsidP="006161EF"/>
    <w:p w14:paraId="796DA802" w14:textId="42A8747A" w:rsidR="006161EF" w:rsidRDefault="006161EF" w:rsidP="006161EF">
      <w:r>
        <w:t>3. Project Manager Assistant (Member C): Task: Once the data structure is approved, coordinate with Jeff (Web Programmer #1) to implement it into the Flask form. Interacts with: Project Manager for instructions, Jeff (Web Programmer #1) for execution.</w:t>
      </w:r>
    </w:p>
    <w:p w14:paraId="7ED348C9" w14:textId="77777777" w:rsidR="006161EF" w:rsidRDefault="006161EF" w:rsidP="006161EF"/>
    <w:p w14:paraId="0A9C5529" w14:textId="7BB873CC" w:rsidR="006161EF" w:rsidRDefault="006161EF" w:rsidP="006161EF">
      <w:r>
        <w:t>4. Jeff (Web Programmer #1 / Member D): Task: Create a Flask web form based on the data structure approved by the Project Manager and implemented by Data Analyst #1 and the Project Manager Assistant. Connect this form to the SQLite database. Interacts with: Project Manager Assistant for form creation, Database Manager for database connection.</w:t>
      </w:r>
    </w:p>
    <w:p w14:paraId="2A7BCF67" w14:textId="77777777" w:rsidR="006161EF" w:rsidRDefault="006161EF" w:rsidP="006161EF"/>
    <w:p w14:paraId="6AD05D29" w14:textId="5A39F53E" w:rsidR="006161EF" w:rsidRDefault="006161EF" w:rsidP="006161EF">
      <w:r>
        <w:t>5. Database Manager (Member E): Task: Assist Jeff in connecting the Flask form to the SQLite database. Make sure the data entered in the form is correctly stored in the database. Interacts with: Jeff (Web Programmer #1) for database connection, Quality Assurance Analyst for testing.</w:t>
      </w:r>
    </w:p>
    <w:p w14:paraId="5692D751" w14:textId="77777777" w:rsidR="006161EF" w:rsidRDefault="006161EF" w:rsidP="006161EF"/>
    <w:p w14:paraId="5A5B2E25" w14:textId="3335ADB2" w:rsidR="006161EF" w:rsidRDefault="006161EF" w:rsidP="006161EF">
      <w:r>
        <w:t>6. Quality Assurance Analyst (Member F): Task: Test the Flask form and database to make sure they work correctly, and capture data as expected. Interacts with: Database Manager for testing, Data Analyst #2 for data quality checks.</w:t>
      </w:r>
    </w:p>
    <w:p w14:paraId="7706149C" w14:textId="77777777" w:rsidR="006161EF" w:rsidRDefault="006161EF" w:rsidP="006161EF"/>
    <w:p w14:paraId="3F519657" w14:textId="0E15495E" w:rsidR="006161EF" w:rsidRDefault="006161EF" w:rsidP="006161EF">
      <w:r>
        <w:t>7. Data Analyst #2 (Member G): Task: Once responses start coming in, begin preliminary data cleaning and standardization. Interacts with: Quality Assurance Analyst to ensure data quality, Data Analyst #3 to assist with data cleaning.</w:t>
      </w:r>
    </w:p>
    <w:p w14:paraId="38015036" w14:textId="77777777" w:rsidR="006161EF" w:rsidRDefault="006161EF" w:rsidP="006161EF"/>
    <w:p w14:paraId="256F01D5" w14:textId="382CD363" w:rsidR="006161EF" w:rsidRDefault="006161EF" w:rsidP="006161EF">
      <w:r>
        <w:lastRenderedPageBreak/>
        <w:t>8. Data Analyst #3 (Member H): Task: Assist Data Analyst #2 with data cleaning and standardization. Ensure the data is ready for analysis. Interacts with: Data Analyst #2 for data cleaning, Data Analyst #4 for analysis.</w:t>
      </w:r>
    </w:p>
    <w:p w14:paraId="2EA61688" w14:textId="77777777" w:rsidR="006161EF" w:rsidRDefault="006161EF" w:rsidP="006161EF"/>
    <w:p w14:paraId="34BB2431" w14:textId="54E204CF" w:rsidR="006161EF" w:rsidRDefault="006161EF" w:rsidP="006161EF">
      <w:r>
        <w:t>9. Data Analyst #4 (Member I): Task: Analyze the database to identify members' skills, proficiency, and other parameters. Plot members on a 2x2 grid based on quality and affinity. Interacts with: Data Analyst #3 for data access, Project Manager for analysis review.</w:t>
      </w:r>
    </w:p>
    <w:p w14:paraId="0A683BE7" w14:textId="77777777" w:rsidR="006161EF" w:rsidRDefault="006161EF" w:rsidP="006161EF"/>
    <w:p w14:paraId="5BCEC710" w14:textId="5A05AFDB" w:rsidR="006161EF" w:rsidRDefault="006161EF" w:rsidP="006161EF">
      <w:r>
        <w:t>10. Communication Specialist (Member J): Task: Once the Flask form is ready and the database is functional, announce the form through all communication channels, encouraging everyone to fill it out. Interacts with: Project Manager for updates, all group members for form sharing.</w:t>
      </w:r>
    </w:p>
    <w:p w14:paraId="26B788DB" w14:textId="77777777" w:rsidR="006161EF" w:rsidRDefault="006161EF" w:rsidP="006161EF"/>
    <w:p w14:paraId="0A36F1B9" w14:textId="6A09FD71" w:rsidR="006161EF" w:rsidRDefault="006161EF" w:rsidP="006161EF">
      <w:r>
        <w:t>With these roles and tasks, your active members can work together to create a system for collecting and analyzing member data. As always, remember to maintain data privacy and security throughout this process.</w:t>
      </w:r>
    </w:p>
    <w:sectPr w:rsidR="006161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S1MTIxMjI2NDSyMTUyUdpeDU4uLM/DyQApNaAHNKabQsAAAA"/>
  </w:docVars>
  <w:rsids>
    <w:rsidRoot w:val="006161EF"/>
    <w:rsid w:val="002B2FBB"/>
    <w:rsid w:val="006161EF"/>
    <w:rsid w:val="00707F0B"/>
    <w:rsid w:val="00AE5211"/>
    <w:rsid w:val="00CE5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7ACCA"/>
  <w15:chartTrackingRefBased/>
  <w15:docId w15:val="{8D1885E0-B0ED-4E95-A7D0-651BB9011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3</Words>
  <Characters>2530</Characters>
  <Application>Microsoft Office Word</Application>
  <DocSecurity>0</DocSecurity>
  <Lines>21</Lines>
  <Paragraphs>5</Paragraphs>
  <ScaleCrop>false</ScaleCrop>
  <Company/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Long</dc:creator>
  <cp:keywords/>
  <dc:description/>
  <cp:lastModifiedBy>Brett Long</cp:lastModifiedBy>
  <cp:revision>3</cp:revision>
  <dcterms:created xsi:type="dcterms:W3CDTF">2023-07-16T04:47:00Z</dcterms:created>
  <dcterms:modified xsi:type="dcterms:W3CDTF">2023-07-16T04:58:00Z</dcterms:modified>
</cp:coreProperties>
</file>